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</w:t>
      </w:r>
      <w:r w:rsidR="0061732E">
        <w:rPr>
          <w:rFonts w:ascii="Times New Roman" w:hAnsi="Times New Roman" w:cs="Times New Roman"/>
          <w:i/>
          <w:sz w:val="24"/>
          <w:szCs w:val="24"/>
        </w:rPr>
        <w:t>medijske studije</w:t>
      </w:r>
      <w:bookmarkStart w:id="0" w:name="_GoBack"/>
      <w:bookmarkEnd w:id="0"/>
      <w:r w:rsidRPr="00AC32AB">
        <w:rPr>
          <w:rFonts w:ascii="Times New Roman" w:hAnsi="Times New Roman" w:cs="Times New Roman"/>
          <w:i/>
          <w:sz w:val="24"/>
          <w:szCs w:val="24"/>
        </w:rPr>
        <w:t>)</w:t>
      </w:r>
    </w:p>
    <w:p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:rsidR="00140417" w:rsidRPr="0061732E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Francuska revolucija (osnovne karakteristike, ideje, događaji)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732E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Prvi svjetski rat (uzroci, učesnici, važnije bitke, posljedice)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  <w:r w:rsidRPr="0061732E">
        <w:rPr>
          <w:rFonts w:ascii="Times New Roman" w:hAnsi="Times New Roman" w:cs="Times New Roman"/>
          <w:sz w:val="24"/>
          <w:szCs w:val="24"/>
        </w:rPr>
        <w:t>Međunarodni odnosi između dva svjetska rata</w:t>
      </w:r>
      <w:r w:rsidR="00C77EE2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Drugi svjetski rat i karakteristike poslijeratnog svijeta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732E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732E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Hladni rat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Politika detanta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Počeci  evropskog integrisanja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61732E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Institucije EU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Širenje EU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NATO (ideja kolektivne bezbjednosti, osnivanje, način funkcionisanja, primjeri konkretnih operacija, širenje NATO-a)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Put Crne Gore ka EU i NATO</w:t>
      </w:r>
      <w:r w:rsidR="001E1FD6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Novi svjetski poredak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0417" w:rsidRPr="0061732E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Knjige za analizu (određena poglavlja k</w:t>
      </w:r>
      <w:r w:rsidR="009B4C4E" w:rsidRPr="0061732E">
        <w:rPr>
          <w:rFonts w:ascii="Times New Roman" w:hAnsi="Times New Roman" w:cs="Times New Roman"/>
          <w:sz w:val="24"/>
          <w:szCs w:val="24"/>
        </w:rPr>
        <w:t>oja će</w:t>
      </w:r>
      <w:r w:rsidR="001E1FD6" w:rsidRPr="0061732E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140417" w:rsidRPr="0061732E">
        <w:rPr>
          <w:rFonts w:ascii="Times New Roman" w:hAnsi="Times New Roman" w:cs="Times New Roman"/>
          <w:sz w:val="24"/>
          <w:szCs w:val="24"/>
        </w:rPr>
        <w:t>)</w:t>
      </w:r>
    </w:p>
    <w:p w:rsidR="00AC32AB" w:rsidRPr="0061732E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Američki izbor</w:t>
      </w:r>
      <w:r w:rsidR="00927BC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:rsidR="00AC32AB" w:rsidRPr="0061732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Sukob civilizacija</w:t>
      </w:r>
      <w:r w:rsidR="00A91F7B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32AB" w:rsidRPr="0061732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61732E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rgUAArsVYywAAAA="/>
  </w:docVars>
  <w:rsids>
    <w:rsidRoot w:val="00AC32AB"/>
    <w:rsid w:val="00140417"/>
    <w:rsid w:val="001E1FD6"/>
    <w:rsid w:val="00311B39"/>
    <w:rsid w:val="005D6C06"/>
    <w:rsid w:val="0061732E"/>
    <w:rsid w:val="006330AA"/>
    <w:rsid w:val="00665E60"/>
    <w:rsid w:val="00842D6C"/>
    <w:rsid w:val="00927BCE"/>
    <w:rsid w:val="00970245"/>
    <w:rsid w:val="009B4C4E"/>
    <w:rsid w:val="00A20085"/>
    <w:rsid w:val="00A91F7B"/>
    <w:rsid w:val="00AC32AB"/>
    <w:rsid w:val="00C77EE2"/>
    <w:rsid w:val="00E30B39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ko</cp:lastModifiedBy>
  <cp:revision>20</cp:revision>
  <dcterms:created xsi:type="dcterms:W3CDTF">2015-09-24T11:20:00Z</dcterms:created>
  <dcterms:modified xsi:type="dcterms:W3CDTF">2021-02-25T14:03:00Z</dcterms:modified>
</cp:coreProperties>
</file>